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4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0-12-17T15:32:58Z</dcterms:created>
  <dcterms:modified xsi:type="dcterms:W3CDTF">2020-12-17T15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formation-classification-and-handling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